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74B6E26F" w:rsidR="00BB7E39" w:rsidRDefault="00C8733B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19A0F4" wp14:editId="029522D0">
                <wp:simplePos x="0" y="0"/>
                <wp:positionH relativeFrom="margin">
                  <wp:posOffset>19050</wp:posOffset>
                </wp:positionH>
                <wp:positionV relativeFrom="paragraph">
                  <wp:posOffset>8164667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C8733B" w:rsidRPr="000D147D" w14:paraId="605878FB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8BFEFDA" w14:textId="77777777" w:rsidR="00C8733B" w:rsidRPr="000D147D" w:rsidRDefault="00C8733B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A7B5D15" wp14:editId="79AEBF8C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6615DCF" w14:textId="77777777" w:rsidR="00C8733B" w:rsidRPr="000D147D" w:rsidRDefault="00C8733B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C8733B" w:rsidRPr="000D147D" w14:paraId="5C399475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D262A86" w14:textId="77777777" w:rsidR="00C8733B" w:rsidRPr="000D147D" w:rsidRDefault="00C8733B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3FF764A8" wp14:editId="10DD522F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C3A1B63" w14:textId="77777777" w:rsidR="00C8733B" w:rsidRPr="00B72C41" w:rsidRDefault="00C8733B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C8733B" w:rsidRPr="000D147D" w14:paraId="734E3038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8013122" w14:textId="77777777" w:rsidR="00C8733B" w:rsidRPr="000D147D" w:rsidRDefault="00C8733B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15A67DB0" wp14:editId="2F308DA6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50C6BD04" w14:textId="77777777" w:rsidR="00C8733B" w:rsidRPr="000D147D" w:rsidRDefault="00C8733B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199CD885" w14:textId="77777777" w:rsidR="00C8733B" w:rsidRPr="00B34F12" w:rsidRDefault="00C8733B" w:rsidP="00C8733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12B29AE" w14:textId="77777777" w:rsidR="00C8733B" w:rsidRPr="00B34F12" w:rsidRDefault="00C8733B" w:rsidP="00C8733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5FEAB700" w14:textId="77777777" w:rsidR="00C8733B" w:rsidRPr="00B34F12" w:rsidRDefault="00C8733B" w:rsidP="00C8733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9A0F4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.5pt;margin-top:642.9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C8733B" w:rsidRPr="000D147D" w14:paraId="605878FB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8BFEFDA" w14:textId="77777777" w:rsidR="00C8733B" w:rsidRPr="000D147D" w:rsidRDefault="00C8733B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A7B5D15" wp14:editId="79AEBF8C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6615DCF" w14:textId="77777777" w:rsidR="00C8733B" w:rsidRPr="000D147D" w:rsidRDefault="00C8733B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C8733B" w:rsidRPr="000D147D" w14:paraId="5C399475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3D262A86" w14:textId="77777777" w:rsidR="00C8733B" w:rsidRPr="000D147D" w:rsidRDefault="00C8733B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3FF764A8" wp14:editId="10DD522F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C3A1B63" w14:textId="77777777" w:rsidR="00C8733B" w:rsidRPr="00B72C41" w:rsidRDefault="00C8733B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C8733B" w:rsidRPr="000D147D" w14:paraId="734E3038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8013122" w14:textId="77777777" w:rsidR="00C8733B" w:rsidRPr="000D147D" w:rsidRDefault="00C8733B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15A67DB0" wp14:editId="2F308DA6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50C6BD04" w14:textId="77777777" w:rsidR="00C8733B" w:rsidRPr="000D147D" w:rsidRDefault="00C8733B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199CD885" w14:textId="77777777" w:rsidR="00C8733B" w:rsidRPr="00B34F12" w:rsidRDefault="00C8733B" w:rsidP="00C8733B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12B29AE" w14:textId="77777777" w:rsidR="00C8733B" w:rsidRPr="00B34F12" w:rsidRDefault="00C8733B" w:rsidP="00C8733B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5FEAB700" w14:textId="77777777" w:rsidR="00C8733B" w:rsidRPr="00B34F12" w:rsidRDefault="00C8733B" w:rsidP="00C8733B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0FA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75C43B36">
                <wp:simplePos x="0" y="0"/>
                <wp:positionH relativeFrom="margin">
                  <wp:posOffset>1143000</wp:posOffset>
                </wp:positionH>
                <wp:positionV relativeFrom="paragraph">
                  <wp:posOffset>5924550</wp:posOffset>
                </wp:positionV>
                <wp:extent cx="1364615" cy="77152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594B4" w14:textId="77777777" w:rsidR="001F0FA3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</w:p>
                          <w:p w14:paraId="3C56701B" w14:textId="0DF42D1E" w:rsid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 xml:space="preserve">AAA </w:t>
                            </w:r>
                          </w:p>
                          <w:p w14:paraId="6B73A06D" w14:textId="2D96A611" w:rsidR="001F0FA3" w:rsidRPr="00654FE9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MS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F83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pt;margin-top:466.5pt;width:107.45pt;height:60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" filled="f" stroked="f">
                <v:textbox>
                  <w:txbxContent>
                    <w:p w14:paraId="6C3594B4" w14:textId="77777777" w:rsidR="001F0FA3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</w:p>
                    <w:p w14:paraId="3C56701B" w14:textId="0DF42D1E" w:rsid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 xml:space="preserve">AAA </w:t>
                      </w:r>
                    </w:p>
                    <w:p w14:paraId="6B73A06D" w14:textId="2D96A611" w:rsidR="001F0FA3" w:rsidRPr="00654FE9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MS Offi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799791A">
                <wp:simplePos x="0" y="0"/>
                <wp:positionH relativeFrom="margin">
                  <wp:align>left</wp:align>
                </wp:positionH>
                <wp:positionV relativeFrom="paragraph">
                  <wp:posOffset>5972175</wp:posOffset>
                </wp:positionV>
                <wp:extent cx="1059815" cy="666750"/>
                <wp:effectExtent l="0" t="0" r="0" b="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C7805" w14:textId="77777777" w:rsidR="001F0FA3" w:rsidRDefault="001F0FA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</w:p>
                          <w:p w14:paraId="341C843C" w14:textId="55D04539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27" type="#_x0000_t202" style="position:absolute;margin-left:0;margin-top:470.25pt;width:83.45pt;height:52.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" filled="f" stroked="f">
                <v:textbox>
                  <w:txbxContent>
                    <w:p w14:paraId="31FC7805" w14:textId="77777777" w:rsidR="001F0FA3" w:rsidRDefault="001F0FA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</w:p>
                    <w:p w14:paraId="341C843C" w14:textId="55D04539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5468480F">
                <wp:simplePos x="0" y="0"/>
                <wp:positionH relativeFrom="margin">
                  <wp:posOffset>1133475</wp:posOffset>
                </wp:positionH>
                <wp:positionV relativeFrom="paragraph">
                  <wp:posOffset>5019040</wp:posOffset>
                </wp:positionV>
                <wp:extent cx="1364615" cy="15525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552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69F3E" w14:textId="05F558AB" w:rsidR="001F0FA3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sz w:val="24"/>
                              </w:rPr>
                              <w:t xml:space="preserve">American Hotel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Association</w:t>
                            </w:r>
                          </w:p>
                          <w:p w14:paraId="11331711" w14:textId="4B5441D3" w:rsidR="000D147D" w:rsidRPr="000D147D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sz w:val="24"/>
                              </w:rPr>
                              <w:t>Certified Front Des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k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8" type="#_x0000_t202" style="position:absolute;margin-left:89.25pt;margin-top:395.2pt;width:107.45pt;height:122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" filled="f" stroked="f">
                <v:textbox>
                  <w:txbxContent>
                    <w:p w14:paraId="00E69F3E" w14:textId="05F558AB" w:rsidR="001F0FA3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1F0FA3">
                        <w:rPr>
                          <w:rFonts w:ascii="Lato" w:hAnsi="Lato"/>
                          <w:sz w:val="24"/>
                        </w:rPr>
                        <w:t xml:space="preserve">American Hotel </w:t>
                      </w:r>
                      <w:r>
                        <w:rPr>
                          <w:rFonts w:ascii="Lato" w:hAnsi="Lato"/>
                          <w:sz w:val="24"/>
                        </w:rPr>
                        <w:t>Association</w:t>
                      </w:r>
                    </w:p>
                    <w:p w14:paraId="11331711" w14:textId="4B5441D3" w:rsidR="000D147D" w:rsidRPr="000D147D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1F0FA3">
                        <w:rPr>
                          <w:rFonts w:ascii="Lato" w:hAnsi="Lato"/>
                          <w:sz w:val="24"/>
                        </w:rPr>
                        <w:t>Certified Front Des</w:t>
                      </w:r>
                      <w:r>
                        <w:rPr>
                          <w:rFonts w:ascii="Lato" w:hAnsi="Lato"/>
                          <w:sz w:val="24"/>
                        </w:rPr>
                        <w:t>k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12B61D36">
                <wp:simplePos x="0" y="0"/>
                <wp:positionH relativeFrom="column">
                  <wp:posOffset>3000375</wp:posOffset>
                </wp:positionH>
                <wp:positionV relativeFrom="paragraph">
                  <wp:posOffset>4676775</wp:posOffset>
                </wp:positionV>
                <wp:extent cx="1086485" cy="55245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2FD06" w14:textId="77777777" w:rsidR="001F0FA3" w:rsidRDefault="001F0FA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</w:p>
                          <w:p w14:paraId="5B84B291" w14:textId="586694B0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29" type="#_x0000_t202" style="position:absolute;margin-left:236.25pt;margin-top:368.25pt;width:85.55pt;height:43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" filled="f" stroked="f">
                <v:textbox>
                  <w:txbxContent>
                    <w:p w14:paraId="7262FD06" w14:textId="77777777" w:rsidR="001F0FA3" w:rsidRDefault="001F0FA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</w:p>
                    <w:p w14:paraId="5B84B291" w14:textId="586694B0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0FA3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52C04C9A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4478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1F82D176" w:rsidR="0086198B" w:rsidRPr="000728B6" w:rsidRDefault="001F0FA3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sz w:val="24"/>
                              </w:rPr>
                              <w:t>Current part-time university graduate enrolled in bachelor’s degree program in marketing management. 2+ years’ experience as a hotel front desk clerk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0" type="#_x0000_t202" style="position:absolute;margin-left:1.5pt;margin-top:242.25pt;width:197.6pt;height:11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" filled="f" stroked="f">
                <v:textbox>
                  <w:txbxContent>
                    <w:p w14:paraId="50584070" w14:textId="1F82D176" w:rsidR="0086198B" w:rsidRPr="000728B6" w:rsidRDefault="001F0FA3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1F0FA3">
                        <w:rPr>
                          <w:rFonts w:ascii="Lato" w:hAnsi="Lato"/>
                          <w:sz w:val="24"/>
                        </w:rPr>
                        <w:t>Current part-time university graduate enrolled in bachelor’s degree program in marketing management. 2+ years’ experience as a hotel front desk clerk</w:t>
                      </w:r>
                      <w:r>
                        <w:rPr>
                          <w:rFonts w:ascii="Lato" w:hAnsi="Lato"/>
                          <w:sz w:val="2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03F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281B1C1A">
                <wp:simplePos x="0" y="0"/>
                <wp:positionH relativeFrom="margin">
                  <wp:posOffset>1133475</wp:posOffset>
                </wp:positionH>
                <wp:positionV relativeFrom="paragraph">
                  <wp:posOffset>6866890</wp:posOffset>
                </wp:positionV>
                <wp:extent cx="1364615" cy="96202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3321D47C" w:rsidR="000D147D" w:rsidRPr="00654FE9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Diploma in Business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1" type="#_x0000_t202" style="position:absolute;margin-left:89.25pt;margin-top:540.7pt;width:107.45pt;height:75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3321D47C" w:rsidR="000D147D" w:rsidRPr="00654FE9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Diploma in Business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3480B58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70DDA207">
                                  <wp:extent cx="3215005" cy="1838848"/>
                                  <wp:effectExtent l="0" t="0" r="0" b="0"/>
                                  <wp:docPr id="41" name="Chart 41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3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&#13;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70DDA207">
                            <wp:extent cx="3215005" cy="1838848"/>
                            <wp:effectExtent l="0" t="0" r="0" b="0"/>
                            <wp:docPr id="41" name="Chart 41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4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7DB3BDF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4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v8YOfQ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226B9363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1804FE90" w:rsidR="000D147D" w:rsidRDefault="00127B6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RONT DESK ASSISTANT/MEDIHELP</w:t>
                            </w:r>
                          </w:p>
                          <w:p w14:paraId="590A5268" w14:textId="77777777" w:rsidR="001F0FA3" w:rsidRPr="001F0FA3" w:rsidRDefault="001F0FA3" w:rsidP="001F0FA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F0FA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F0FA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Participate in administrative assistant and business unit meetings.</w:t>
                            </w:r>
                          </w:p>
                          <w:p w14:paraId="7C084D40" w14:textId="77777777" w:rsidR="001F0FA3" w:rsidRPr="001F0FA3" w:rsidRDefault="001F0FA3" w:rsidP="001F0FA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F0FA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F0FA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Assist with the coordination of special events in support of client or Jones Lang LaSalle</w:t>
                            </w:r>
                          </w:p>
                          <w:p w14:paraId="12A689E5" w14:textId="6588788C" w:rsidR="001F0FA3" w:rsidRDefault="001F0FA3" w:rsidP="001F0FA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F0FA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F0FA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Follow safety procedures and maintain a safe working environment.</w:t>
                            </w:r>
                          </w:p>
                          <w:p w14:paraId="32E9646C" w14:textId="1F3A3B46" w:rsidR="007F2BC5" w:rsidRPr="007F2BC5" w:rsidRDefault="007F2BC5" w:rsidP="00127B6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452645DA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852A23F" w14:textId="52BE7EF8" w:rsidR="000D147D" w:rsidRPr="000D147D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5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" filled="f" stroked="f">
                <v:textbox style="mso-fit-shape-to-text:t">
                  <w:txbxContent>
                    <w:p w14:paraId="00C5F3CA" w14:textId="1804FE90" w:rsidR="000D147D" w:rsidRDefault="00127B6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RONT DESK ASSISTANT/MEDIHELP</w:t>
                      </w:r>
                    </w:p>
                    <w:p w14:paraId="590A5268" w14:textId="77777777" w:rsidR="001F0FA3" w:rsidRPr="001F0FA3" w:rsidRDefault="001F0FA3" w:rsidP="001F0FA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F0FA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F0FA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Participate in administrative assistant and business unit meetings.</w:t>
                      </w:r>
                    </w:p>
                    <w:p w14:paraId="7C084D40" w14:textId="77777777" w:rsidR="001F0FA3" w:rsidRPr="001F0FA3" w:rsidRDefault="001F0FA3" w:rsidP="001F0FA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F0FA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F0FA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Assist with the coordination of special events in support of client or Jones Lang LaSalle</w:t>
                      </w:r>
                    </w:p>
                    <w:p w14:paraId="12A689E5" w14:textId="6588788C" w:rsidR="001F0FA3" w:rsidRDefault="001F0FA3" w:rsidP="001F0FA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F0FA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F0FA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Follow safety procedures and maintain a safe working environment.</w:t>
                      </w:r>
                    </w:p>
                    <w:p w14:paraId="32E9646C" w14:textId="1F3A3B46" w:rsidR="007F2BC5" w:rsidRPr="007F2BC5" w:rsidRDefault="007F2BC5" w:rsidP="00127B6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452645DA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852A23F" w14:textId="52BE7EF8" w:rsidR="000D147D" w:rsidRPr="000D147D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592C940A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6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KM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74596A16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87508" w14:textId="77777777" w:rsidR="001F0FA3" w:rsidRDefault="001F0FA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F4587B9" w14:textId="7CAC73EE" w:rsidR="007F2BC5" w:rsidRDefault="00127B6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RONT DESK ASSISTANT/GATEWAY BUSINESS PARK</w:t>
                            </w:r>
                          </w:p>
                          <w:p w14:paraId="53232E0F" w14:textId="77777777" w:rsidR="001F0FA3" w:rsidRPr="001F0FA3" w:rsidRDefault="001F0FA3" w:rsidP="001F0FA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F0FA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Assist with receiving and dispatching work requests to technical staff, vendors, or other service providers.</w:t>
                            </w:r>
                          </w:p>
                          <w:p w14:paraId="620AF441" w14:textId="7012B05E" w:rsidR="007F2BC5" w:rsidRPr="007F2BC5" w:rsidRDefault="007F2BC5" w:rsidP="001F0FA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A5AC89E" w14:textId="0256988F" w:rsidR="000D147D" w:rsidRPr="007F2BC5" w:rsidRDefault="000D147D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37CF34DC" w14:textId="63C053C1" w:rsidR="000D147D" w:rsidRPr="000D147D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7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" filled="f" stroked="f">
                <v:textbox style="mso-fit-shape-to-text:t">
                  <w:txbxContent>
                    <w:p w14:paraId="7EE87508" w14:textId="77777777" w:rsidR="001F0FA3" w:rsidRDefault="001F0FA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F4587B9" w14:textId="7CAC73EE" w:rsidR="007F2BC5" w:rsidRDefault="00127B6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RONT DESK ASSISTANT/GATEWAY BUSINESS PARK</w:t>
                      </w:r>
                    </w:p>
                    <w:p w14:paraId="53232E0F" w14:textId="77777777" w:rsidR="001F0FA3" w:rsidRPr="001F0FA3" w:rsidRDefault="001F0FA3" w:rsidP="001F0FA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F0FA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F0FA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Assist with receiving and dispatching work requests to technical staff, vendors, or other service providers.</w:t>
                      </w:r>
                    </w:p>
                    <w:p w14:paraId="620AF441" w14:textId="7012B05E" w:rsidR="007F2BC5" w:rsidRPr="007F2BC5" w:rsidRDefault="007F2BC5" w:rsidP="001F0FA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A5AC89E" w14:textId="0256988F" w:rsidR="000D147D" w:rsidRPr="007F2BC5" w:rsidRDefault="000D147D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37CF34DC" w14:textId="63C053C1" w:rsidR="000D147D" w:rsidRPr="000D147D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24399" w14:textId="5A1E5318" w:rsidR="007F2BC5" w:rsidRPr="001F0FA3" w:rsidRDefault="00127B63" w:rsidP="007F2BC5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RONT DESK ASSISTANT/UNILEVER</w:t>
                            </w:r>
                          </w:p>
                          <w:p w14:paraId="4DACF9C0" w14:textId="77777777" w:rsidR="001F0FA3" w:rsidRPr="001F0FA3" w:rsidRDefault="001F0FA3" w:rsidP="001F0FA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F0FA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Provide information regarding activities conducted at establishments and locations within the organization.</w:t>
                            </w:r>
                          </w:p>
                          <w:p w14:paraId="2B3580CA" w14:textId="7FF62A2A" w:rsidR="000D147D" w:rsidRPr="000D147D" w:rsidRDefault="001F0FA3" w:rsidP="001F0FA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F0FA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Perform a variety of duties and projects pertinent to the type of establish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8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IZXRd8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55924399" w14:textId="5A1E5318" w:rsidR="007F2BC5" w:rsidRPr="001F0FA3" w:rsidRDefault="00127B63" w:rsidP="007F2BC5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RONT DESK ASSISTANT/UNILEVER</w:t>
                      </w:r>
                    </w:p>
                    <w:p w14:paraId="4DACF9C0" w14:textId="77777777" w:rsidR="001F0FA3" w:rsidRPr="001F0FA3" w:rsidRDefault="001F0FA3" w:rsidP="001F0FA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F0FA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F0FA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Provide information regarding activities conducted at establishments and locations within the organization.</w:t>
                      </w:r>
                    </w:p>
                    <w:p w14:paraId="2B3580CA" w14:textId="7FF62A2A" w:rsidR="000D147D" w:rsidRPr="000D147D" w:rsidRDefault="001F0FA3" w:rsidP="001F0FA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F0FA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F0FA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Perform a variety of duties and projects pertinent to the type of establishmen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9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40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N6ZL24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7422B5D4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1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63h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ic1G2gPqIODaRvx9eClB/ebkgE3sab+1445QYn6bFDLVbFYxNVNxqK8nqPhLj3NpYcZjlA1&#10;DZRM17uQ1n3ifIuadzLJEYczdXLsGTcsqXR8DXGFL+0U9ffNbv4A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Dcn63h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7F120881" w:rsidR="0086198B" w:rsidRPr="0086198B" w:rsidRDefault="00127B63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Front Desk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7F120881" w:rsidR="0086198B" w:rsidRPr="0086198B" w:rsidRDefault="00127B63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Front Desk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qgUAaIPuEywAAAA="/>
  </w:docVars>
  <w:rsids>
    <w:rsidRoot w:val="0086198B"/>
    <w:rsid w:val="000728B6"/>
    <w:rsid w:val="000D147D"/>
    <w:rsid w:val="00127B63"/>
    <w:rsid w:val="001F0FA3"/>
    <w:rsid w:val="004903F9"/>
    <w:rsid w:val="005D29C1"/>
    <w:rsid w:val="00654FE9"/>
    <w:rsid w:val="00791DB1"/>
    <w:rsid w:val="007F2BC5"/>
    <w:rsid w:val="0086198B"/>
    <w:rsid w:val="00973919"/>
    <w:rsid w:val="009B2B6D"/>
    <w:rsid w:val="00A84109"/>
    <w:rsid w:val="00BB7E39"/>
    <w:rsid w:val="00C703AA"/>
    <w:rsid w:val="00C8733B"/>
    <w:rsid w:val="00F22101"/>
    <w:rsid w:val="00F331A3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0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image" Target="media/image7.jpg"/><Relationship Id="rId10" Type="http://schemas.openxmlformats.org/officeDocument/2006/relationships/hyperlink" Target="https://www.resumeviking.com/templates/word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Travel Schedules</c:v>
                </c:pt>
                <c:pt idx="1">
                  <c:v>Switchboard</c:v>
                </c:pt>
                <c:pt idx="2">
                  <c:v>Coordinate</c:v>
                </c:pt>
                <c:pt idx="3">
                  <c:v>VOIP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7174792270137216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2-01T08:49:00Z</dcterms:created>
  <dcterms:modified xsi:type="dcterms:W3CDTF">2022-03-22T12:11:00Z</dcterms:modified>
</cp:coreProperties>
</file>